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hu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hutan received a score of 6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hu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hutan received a score of 7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hutan received a score of 4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hutan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hu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hu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hu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hu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hu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hu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hu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huta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hu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hu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huta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huta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10, 2012, 2017,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8:01Z</dcterms:created>
  <dcterms:modified xsi:type="dcterms:W3CDTF">2024-11-11T21: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hutan Country Report</vt:lpwstr>
  </property>
  <property fmtid="{D5CDD505-2E9C-101B-9397-08002B2CF9AE}" pid="10" name="toc-title">
    <vt:lpwstr>Table of contents</vt:lpwstr>
  </property>
</Properties>
</file>